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ambodia</w:t>
      </w:r>
    </w:p>
    <w:p>
      <w:pPr>
        <w:pStyle w:val="FirstParagraph"/>
      </w:pPr>
      <w:r>
        <w:t xml:space="preserve">This Feed the Future (FTF) Performance Scorecard assesses the USAID Cambodi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ambodia%20(CAMBOD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ambodia%20(CAMBOD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ambod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ambodia%20(CAMBOD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ambodia%20(CAMBOD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18,510,000.</w:t>
      </w:r>
      <w:r>
        <w:br/>
      </w:r>
      <w:r>
        <w:t xml:space="preserve">Note that while USAID Cambodi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ambodia%20(CAMBOD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ambodia%20(CAMBOD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1 IMs/Activities that reported all four sex disaggregates needed to contribute to PT2. The total value of financing among all activities, regardless of disaggregates, was $3,780,000 (EG.3.2-27 total), with $3,7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ambodia%20(CAMBOD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ambodia%20(CAMBOD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ambodia%20(CAMBOD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ambodia%20(CAMBOD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Cambodi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ambodia%20(CAMBOD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ambodia%20(CAMBOD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ambod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ambodia%20(CAMBOD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Cambodia%20(CAMBOD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Cambodia%20(CAMBOD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5 in the USAID Cambodia (CAMBODI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90"/>
        <w:gridCol w:w="656"/>
        <w:gridCol w:w="4733"/>
        <w:gridCol w:w="890"/>
        <w:gridCol w:w="187"/>
        <w:gridCol w:w="187"/>
        <w:gridCol w:w="187"/>
        <w:gridCol w:w="18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23"/>
        <w:gridCol w:w="533"/>
        <w:gridCol w:w="3845"/>
        <w:gridCol w:w="761"/>
        <w:gridCol w:w="456"/>
        <w:gridCol w:w="1180"/>
        <w:gridCol w:w="41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18,398,333</w:t>
            </w:r>
          </w:p>
        </w:tc>
        <w:tc>
          <w:tcPr/>
          <w:p>
            <w:pPr>
              <w:pStyle w:val="Compact"/>
              <w:jc w:val="left"/>
            </w:pPr>
            <w:r>
              <w:t xml:space="preserve">NA</w:t>
            </w:r>
          </w:p>
        </w:tc>
        <w:tc>
          <w:tcPr/>
          <w:p>
            <w:pPr>
              <w:pStyle w:val="Compact"/>
              <w:jc w:val="left"/>
            </w:pPr>
            <w:r>
              <w:t xml:space="preserve">$3,340,481</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115,796</w:t>
            </w:r>
          </w:p>
        </w:tc>
        <w:tc>
          <w:tcPr/>
          <w:p>
            <w:pPr>
              <w:pStyle w:val="Compact"/>
              <w:jc w:val="left"/>
            </w:pPr>
            <w:r>
              <w:t xml:space="preserve">26</w:t>
            </w:r>
          </w:p>
        </w:tc>
        <w:tc>
          <w:tcPr/>
          <w:p>
            <w:pPr>
              <w:pStyle w:val="Compact"/>
              <w:jc w:val="left"/>
            </w:pPr>
            <w:r>
              <w:t xml:space="preserve">NA</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NA</w:t>
            </w:r>
          </w:p>
        </w:tc>
        <w:tc>
          <w:tcPr/>
          <w:p>
            <w:pPr>
              <w:pStyle w:val="Compact"/>
              <w:jc w:val="left"/>
            </w:pPr>
            <w:r>
              <w:t xml:space="preserve">NA</w:t>
            </w:r>
          </w:p>
        </w:tc>
        <w:tc>
          <w:tcPr/>
          <w:p>
            <w:pPr>
              <w:pStyle w:val="Compact"/>
              <w:jc w:val="left"/>
            </w:pPr>
            <w:r>
              <w:t xml:space="preserve">$1,481,708</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Cambodi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ambod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ambod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A</w:t>
      </w:r>
    </w:p>
    <w:bookmarkStart w:id="83" w:name="Xa1b7784520f8cf854cd06ef681d803887789c74"/>
    <w:p>
      <w:pPr>
        <w:pStyle w:val="Heading4"/>
      </w:pPr>
      <w:r>
        <w:t xml:space="preserve">Enter USAID Cambod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2a1973bdc739830ae01856dc6f529742a453820"/>
    <w:p>
      <w:pPr>
        <w:pStyle w:val="Heading4"/>
      </w:pPr>
      <w:r>
        <w:t xml:space="preserve">Enter USAID Cambod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86" w:name="X9795502696917b7d5f3b57e8aa376014a69a2ae"/>
    <w:p>
      <w:pPr>
        <w:pStyle w:val="Heading4"/>
      </w:pPr>
      <w:r>
        <w:t xml:space="preserve">Enter USAID Cambod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c833d3ae403d1a440103f4468b3c81372a6ae7b"/>
    <w:p>
      <w:pPr>
        <w:pStyle w:val="Heading4"/>
      </w:pPr>
      <w:r>
        <w:t xml:space="preserve">Enter USAID Cambod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A</w:t>
      </w:r>
    </w:p>
    <w:bookmarkStart w:id="89" w:name="X5cd297d3b27defcf39c9637e18b9db09c457f3f"/>
    <w:p>
      <w:pPr>
        <w:pStyle w:val="Heading4"/>
      </w:pPr>
      <w:r>
        <w:t xml:space="preserve">Enter USAID Cambod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8838bae36aa8ede0c287986c17c53626f33f410"/>
    <w:p>
      <w:pPr>
        <w:pStyle w:val="Heading4"/>
      </w:pPr>
      <w:r>
        <w:t xml:space="preserve">Enter USAID Cambod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ambodia</dc:title>
  <dc:creator/>
  <cp:keywords/>
  <dcterms:created xsi:type="dcterms:W3CDTF">2024-05-21T21:55:02Z</dcterms:created>
  <dcterms:modified xsi:type="dcterms:W3CDTF">2024-05-21T21: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